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992DE" w14:textId="1B01268B" w:rsidR="00031C36" w:rsidRPr="00DD4EB5" w:rsidRDefault="00C22DDB" w:rsidP="00565684">
      <w:pPr>
        <w:pStyle w:val="Rubrik1"/>
        <w:rPr>
          <w:b/>
          <w:bCs/>
          <w:color w:val="2E74B5" w:themeColor="accent5" w:themeShade="BF"/>
        </w:rPr>
      </w:pPr>
      <w:r w:rsidRPr="00DD4EB5">
        <w:rPr>
          <w:b/>
          <w:bCs/>
          <w:color w:val="2E74B5" w:themeColor="accent5" w:themeShade="BF"/>
        </w:rPr>
        <w:t>Informati</w:t>
      </w:r>
      <w:r w:rsidR="00127699" w:rsidRPr="00DD4EB5">
        <w:rPr>
          <w:b/>
          <w:bCs/>
          <w:color w:val="2E74B5" w:themeColor="accent5" w:themeShade="BF"/>
        </w:rPr>
        <w:t>o</w:t>
      </w:r>
      <w:r w:rsidRPr="00DD4EB5">
        <w:rPr>
          <w:b/>
          <w:bCs/>
          <w:color w:val="2E74B5" w:themeColor="accent5" w:themeShade="BF"/>
        </w:rPr>
        <w:t>n</w:t>
      </w:r>
      <w:r w:rsidR="00565684" w:rsidRPr="00DD4EB5">
        <w:rPr>
          <w:b/>
          <w:bCs/>
          <w:color w:val="2E74B5" w:themeColor="accent5" w:themeShade="BF"/>
        </w:rPr>
        <w:t xml:space="preserve"> från Malma Backes samfällighetsförening</w:t>
      </w:r>
      <w:r w:rsidRPr="00DD4EB5">
        <w:rPr>
          <w:b/>
          <w:bCs/>
          <w:color w:val="2E74B5" w:themeColor="accent5" w:themeShade="BF"/>
        </w:rPr>
        <w:t xml:space="preserve"> till nyinflyttade</w:t>
      </w:r>
      <w:r w:rsidR="00565684" w:rsidRPr="00DD4EB5">
        <w:rPr>
          <w:b/>
          <w:bCs/>
          <w:color w:val="2E74B5" w:themeColor="accent5" w:themeShade="BF"/>
        </w:rPr>
        <w:t xml:space="preserve"> </w:t>
      </w:r>
    </w:p>
    <w:p w14:paraId="3D60EE62" w14:textId="1903C0E2" w:rsidR="001F2D5C" w:rsidRPr="001F2D5C" w:rsidRDefault="00DD4EB5">
      <w:r>
        <w:t>Inom M</w:t>
      </w:r>
      <w:r w:rsidR="00C22DDB" w:rsidRPr="00C22DDB">
        <w:t>alma Backe</w:t>
      </w:r>
      <w:r w:rsidR="00C22DDB">
        <w:t xml:space="preserve"> </w:t>
      </w:r>
      <w:r>
        <w:t>bostadsområde finns</w:t>
      </w:r>
      <w:r w:rsidR="00C22DDB" w:rsidRPr="00C22DDB">
        <w:t xml:space="preserve"> fyra f</w:t>
      </w:r>
      <w:r w:rsidR="00C22DDB">
        <w:t>öreningar</w:t>
      </w:r>
      <w:r w:rsidR="001F2D5C">
        <w:t xml:space="preserve">. </w:t>
      </w:r>
      <w:r>
        <w:br/>
      </w:r>
      <w:r w:rsidR="001F2D5C" w:rsidRPr="001F2D5C">
        <w:t>MB = Malma Backe</w:t>
      </w:r>
      <w:r>
        <w:t xml:space="preserve"> </w:t>
      </w:r>
      <w:r>
        <w:br/>
      </w:r>
      <w:r w:rsidR="001F2D5C" w:rsidRPr="001F2D5C">
        <w:t>BRF= Bostadsrättsförening</w:t>
      </w:r>
    </w:p>
    <w:p w14:paraId="793BD250" w14:textId="24519DED" w:rsidR="00C22DDB" w:rsidRDefault="00C22DDB" w:rsidP="00DD4EB5">
      <w:pPr>
        <w:pStyle w:val="Liststycke"/>
        <w:numPr>
          <w:ilvl w:val="0"/>
          <w:numId w:val="2"/>
        </w:numPr>
      </w:pPr>
      <w:r w:rsidRPr="005032B6">
        <w:rPr>
          <w:b/>
          <w:bCs/>
        </w:rPr>
        <w:t>M</w:t>
      </w:r>
      <w:r w:rsidR="00127699" w:rsidRPr="005032B6">
        <w:rPr>
          <w:b/>
          <w:bCs/>
        </w:rPr>
        <w:t>B</w:t>
      </w:r>
      <w:r w:rsidRPr="005032B6">
        <w:rPr>
          <w:b/>
          <w:bCs/>
        </w:rPr>
        <w:t xml:space="preserve"> samfällighetsförening</w:t>
      </w:r>
      <w:r w:rsidR="00DD4EB5">
        <w:br/>
        <w:t>Här</w:t>
      </w:r>
      <w:r>
        <w:t xml:space="preserve"> ingå</w:t>
      </w:r>
      <w:r w:rsidR="00DD4EB5">
        <w:t>r</w:t>
      </w:r>
      <w:r>
        <w:t xml:space="preserve"> BRF Malma Backe + de friköpta radhusen</w:t>
      </w:r>
      <w:r w:rsidR="00DD4EB5">
        <w:t xml:space="preserve"> på gårdarna 4, 5, 6 och 7</w:t>
      </w:r>
      <w:r w:rsidR="00EB00A0">
        <w:t>.</w:t>
      </w:r>
      <w:r w:rsidR="003E1ED4">
        <w:t xml:space="preserve"> </w:t>
      </w:r>
      <w:r w:rsidR="00DD4EB5">
        <w:br/>
      </w:r>
      <w:r w:rsidR="003E1ED4">
        <w:t>MB samfällighetsförening ansvarar för sophantering,</w:t>
      </w:r>
      <w:r w:rsidR="00DD4EB5">
        <w:t xml:space="preserve"> </w:t>
      </w:r>
      <w:r w:rsidR="003E1ED4">
        <w:t xml:space="preserve">skötsel av </w:t>
      </w:r>
      <w:r w:rsidR="002C235D">
        <w:t xml:space="preserve">nämnda </w:t>
      </w:r>
      <w:r w:rsidR="003E1ED4">
        <w:t>gårdar</w:t>
      </w:r>
      <w:r w:rsidR="001F2D5C">
        <w:t>, värme och vatten.</w:t>
      </w:r>
    </w:p>
    <w:p w14:paraId="77D0C172" w14:textId="07D545CE" w:rsidR="001F2D5C" w:rsidRDefault="001F2D5C" w:rsidP="005032B6">
      <w:pPr>
        <w:pStyle w:val="Liststycke"/>
        <w:numPr>
          <w:ilvl w:val="0"/>
          <w:numId w:val="2"/>
        </w:numPr>
      </w:pPr>
      <w:r w:rsidRPr="005032B6">
        <w:rPr>
          <w:b/>
          <w:bCs/>
        </w:rPr>
        <w:t xml:space="preserve">BRF </w:t>
      </w:r>
      <w:r w:rsidR="00DD4EB5">
        <w:rPr>
          <w:b/>
          <w:bCs/>
        </w:rPr>
        <w:t>Malma Backe</w:t>
      </w:r>
      <w:r w:rsidR="00DD4EB5">
        <w:rPr>
          <w:b/>
          <w:bCs/>
        </w:rPr>
        <w:br/>
      </w:r>
      <w:r w:rsidR="00DD4EB5">
        <w:t xml:space="preserve">Här ingår </w:t>
      </w:r>
      <w:r>
        <w:t>MB 5 + två radhus. (Bara bostadsrätter)</w:t>
      </w:r>
      <w:r w:rsidR="00DD4EB5">
        <w:t>.</w:t>
      </w:r>
    </w:p>
    <w:p w14:paraId="69DB160C" w14:textId="54049C05" w:rsidR="00C22DDB" w:rsidRDefault="00EB00A0" w:rsidP="005032B6">
      <w:pPr>
        <w:pStyle w:val="Liststycke"/>
        <w:numPr>
          <w:ilvl w:val="0"/>
          <w:numId w:val="2"/>
        </w:numPr>
      </w:pPr>
      <w:bookmarkStart w:id="0" w:name="_Hlk159756208"/>
      <w:proofErr w:type="spellStart"/>
      <w:r w:rsidRPr="005032B6">
        <w:rPr>
          <w:b/>
          <w:bCs/>
        </w:rPr>
        <w:t>Valsätra</w:t>
      </w:r>
      <w:proofErr w:type="spellEnd"/>
      <w:r w:rsidRPr="005032B6">
        <w:rPr>
          <w:b/>
          <w:bCs/>
        </w:rPr>
        <w:t xml:space="preserve"> GA:8 samfällighetsförening</w:t>
      </w:r>
      <w:bookmarkEnd w:id="0"/>
      <w:r w:rsidR="00DD4EB5">
        <w:br/>
        <w:t>A</w:t>
      </w:r>
      <w:r w:rsidR="003E1ED4">
        <w:t>nsvarar för kvarterslokalen, grovtvättmaskinen,</w:t>
      </w:r>
      <w:r w:rsidR="00DD4EB5">
        <w:t xml:space="preserve"> basketplanen,</w:t>
      </w:r>
      <w:r w:rsidR="003E1ED4">
        <w:t xml:space="preserve"> utebelysningen</w:t>
      </w:r>
      <w:r w:rsidR="00841C8E">
        <w:t>, carportarna</w:t>
      </w:r>
      <w:r w:rsidR="001F2D5C">
        <w:t xml:space="preserve">, lekplatsen mellan gård 2 och 4. </w:t>
      </w:r>
      <w:r w:rsidR="00DD4EB5">
        <w:br/>
      </w:r>
      <w:r w:rsidR="001F2D5C">
        <w:t>Alla som bor på MB är med i den här föreningen</w:t>
      </w:r>
      <w:r w:rsidR="005032B6">
        <w:t>, direkt eller indirekt genom sin BRF.</w:t>
      </w:r>
    </w:p>
    <w:p w14:paraId="31D41911" w14:textId="4A5491B6" w:rsidR="005032B6" w:rsidRDefault="005032B6" w:rsidP="009B4186">
      <w:pPr>
        <w:pStyle w:val="Liststycke"/>
        <w:numPr>
          <w:ilvl w:val="0"/>
          <w:numId w:val="2"/>
        </w:numPr>
      </w:pPr>
      <w:r w:rsidRPr="005032B6">
        <w:rPr>
          <w:b/>
          <w:bCs/>
        </w:rPr>
        <w:t xml:space="preserve">BRF </w:t>
      </w:r>
      <w:proofErr w:type="spellStart"/>
      <w:r w:rsidRPr="005032B6">
        <w:rPr>
          <w:b/>
          <w:bCs/>
        </w:rPr>
        <w:t>Vårdsätra</w:t>
      </w:r>
      <w:proofErr w:type="spellEnd"/>
      <w:r w:rsidR="00DD4EB5">
        <w:br/>
        <w:t xml:space="preserve">Här ingår </w:t>
      </w:r>
      <w:r>
        <w:t xml:space="preserve">Malma Backe </w:t>
      </w:r>
      <w:r w:rsidR="00DD4EB5">
        <w:t>gård 1–3</w:t>
      </w:r>
      <w:r>
        <w:t>. (Bara bostadsrätter)</w:t>
      </w:r>
      <w:r w:rsidR="00DD4EB5">
        <w:t>.</w:t>
      </w:r>
      <w:r w:rsidR="00DD4EB5">
        <w:br/>
        <w:t xml:space="preserve">Ansvarar för sophantering, skötsel av </w:t>
      </w:r>
      <w:r w:rsidR="002C235D">
        <w:t xml:space="preserve">nämnda </w:t>
      </w:r>
      <w:r w:rsidR="00DD4EB5">
        <w:t>gårdar, värme och vatten.</w:t>
      </w:r>
    </w:p>
    <w:p w14:paraId="2966C58A" w14:textId="77777777" w:rsidR="009B4186" w:rsidRDefault="009B4186" w:rsidP="009B4186">
      <w:pPr>
        <w:pStyle w:val="Liststycke"/>
      </w:pPr>
    </w:p>
    <w:p w14:paraId="2230491E" w14:textId="08686CEB" w:rsidR="00EB00A0" w:rsidRPr="00565684" w:rsidRDefault="00EB00A0" w:rsidP="00565684">
      <w:pPr>
        <w:pStyle w:val="Rubrik2"/>
      </w:pPr>
      <w:r w:rsidRPr="00565684">
        <w:t>Kvarterslokalen</w:t>
      </w:r>
    </w:p>
    <w:p w14:paraId="16F10272" w14:textId="1EFF28A3" w:rsidR="00EB00A0" w:rsidRPr="003E1ED4" w:rsidRDefault="00EB00A0" w:rsidP="003E1ED4">
      <w:r>
        <w:t xml:space="preserve">Kvarterslokalen kan hyras </w:t>
      </w:r>
      <w:r w:rsidR="003E1ED4">
        <w:t xml:space="preserve">mot en avgift. </w:t>
      </w:r>
      <w:r w:rsidR="00DD4EB5">
        <w:br/>
      </w:r>
      <w:r w:rsidR="0060187C">
        <w:t>Boka i första hand via hemsidan</w:t>
      </w:r>
      <w:r w:rsidR="00DD4EB5">
        <w:t>.</w:t>
      </w:r>
      <w:r w:rsidR="00DD4EB5">
        <w:br/>
        <w:t>Användarnamn:</w:t>
      </w:r>
      <w:r w:rsidR="0060187C">
        <w:t xml:space="preserve"> </w:t>
      </w:r>
      <w:proofErr w:type="spellStart"/>
      <w:r w:rsidR="0060187C" w:rsidRPr="00565684">
        <w:t>mbs</w:t>
      </w:r>
      <w:proofErr w:type="spellEnd"/>
      <w:r w:rsidR="0060187C" w:rsidRPr="00565684">
        <w:t xml:space="preserve"> </w:t>
      </w:r>
      <w:r w:rsidR="00DD4EB5">
        <w:t>l</w:t>
      </w:r>
      <w:r w:rsidR="0060187C" w:rsidRPr="00565684">
        <w:t>ösenord: tomat</w:t>
      </w:r>
      <w:r w:rsidR="00DD4EB5">
        <w:br/>
      </w:r>
      <w:r w:rsidR="0060187C">
        <w:t>I andra hand boka via Mireille Dahlberg</w:t>
      </w:r>
      <w:r w:rsidR="00DD4EB5">
        <w:t>,</w:t>
      </w:r>
      <w:r w:rsidR="003E1ED4">
        <w:t xml:space="preserve"> </w:t>
      </w:r>
      <w:hyperlink r:id="rId6" w:history="1">
        <w:r w:rsidR="003E1ED4" w:rsidRPr="00565684">
          <w:t>kvarterslokalen@malmabacke.se</w:t>
        </w:r>
      </w:hyperlink>
      <w:r w:rsidR="0060187C">
        <w:t>.</w:t>
      </w:r>
      <w:r w:rsidR="003E1ED4">
        <w:t xml:space="preserve"> </w:t>
      </w:r>
    </w:p>
    <w:p w14:paraId="14E5554D" w14:textId="5FC67109" w:rsidR="00C22DDB" w:rsidRPr="00565684" w:rsidRDefault="0060187C">
      <w:r w:rsidRPr="0060187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Gro</w:t>
      </w:r>
      <w:r w:rsidR="00C22DDB" w:rsidRPr="0060187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vtvättmaskin</w:t>
      </w:r>
      <w:r w:rsidR="00C22DDB" w:rsidRPr="00C22DDB">
        <w:t xml:space="preserve"> </w:t>
      </w:r>
      <w:r w:rsidR="00DD4EB5">
        <w:br/>
        <w:t xml:space="preserve">Grovtvättmaskin </w:t>
      </w:r>
      <w:r w:rsidR="001F2D5C">
        <w:t>och tillhörande torktumlare</w:t>
      </w:r>
      <w:r>
        <w:t xml:space="preserve"> finns</w:t>
      </w:r>
      <w:r w:rsidR="001F2D5C">
        <w:t xml:space="preserve"> </w:t>
      </w:r>
      <w:r w:rsidR="00C22DDB" w:rsidRPr="00C22DDB">
        <w:t>i</w:t>
      </w:r>
      <w:r w:rsidR="00C22DDB">
        <w:t xml:space="preserve"> </w:t>
      </w:r>
      <w:r w:rsidR="003E1ED4">
        <w:t xml:space="preserve">samma byggnad som </w:t>
      </w:r>
      <w:r w:rsidR="00C22DDB">
        <w:t xml:space="preserve">kvarterslokalen. </w:t>
      </w:r>
      <w:proofErr w:type="spellStart"/>
      <w:r w:rsidR="00C22DDB" w:rsidRPr="00565684">
        <w:t>Grovtvättdelen</w:t>
      </w:r>
      <w:proofErr w:type="spellEnd"/>
      <w:r w:rsidR="00C22DDB" w:rsidRPr="00565684">
        <w:t xml:space="preserve"> (blå maskiner) är till för samtliga boende </w:t>
      </w:r>
      <w:r w:rsidR="003E1ED4" w:rsidRPr="00565684">
        <w:t>på MB</w:t>
      </w:r>
      <w:r w:rsidR="00C22DDB" w:rsidRPr="00565684">
        <w:t>. De vita maskinerna är enbart för boende på Malma Backe 1A-D</w:t>
      </w:r>
      <w:r w:rsidR="003E1ED4" w:rsidRPr="00565684">
        <w:t>.</w:t>
      </w:r>
    </w:p>
    <w:p w14:paraId="3DA1CA88" w14:textId="15F646D9" w:rsidR="00565684" w:rsidRPr="003E1ED4" w:rsidRDefault="00565684" w:rsidP="00565684">
      <w:pPr>
        <w:pStyle w:val="Rubrik2"/>
      </w:pPr>
      <w:r>
        <w:t>Malma Backes hemsida</w:t>
      </w:r>
    </w:p>
    <w:p w14:paraId="1FA15B4A" w14:textId="38768290" w:rsidR="00C22DDB" w:rsidRPr="00565684" w:rsidRDefault="00C22DDB" w:rsidP="00C22DDB">
      <w:r w:rsidRPr="00C22DDB">
        <w:t xml:space="preserve">Läs mer på </w:t>
      </w:r>
      <w:r w:rsidR="003E1ED4">
        <w:t xml:space="preserve">Malma Backes </w:t>
      </w:r>
      <w:r w:rsidRPr="00C22DDB">
        <w:t>h</w:t>
      </w:r>
      <w:r>
        <w:t>emsida</w:t>
      </w:r>
      <w:r w:rsidR="003E1ED4">
        <w:t>,</w:t>
      </w:r>
      <w:r w:rsidR="00565684">
        <w:t xml:space="preserve"> notera särskilt </w:t>
      </w:r>
      <w:r w:rsidR="00DD4EB5">
        <w:t>”</w:t>
      </w:r>
      <w:r w:rsidR="00565684">
        <w:t>Viktig information</w:t>
      </w:r>
      <w:r w:rsidR="00DD4EB5">
        <w:t>”</w:t>
      </w:r>
      <w:r w:rsidR="00565684">
        <w:t>. På hemsidan finns även</w:t>
      </w:r>
      <w:r w:rsidR="003E1ED4">
        <w:t xml:space="preserve"> </w:t>
      </w:r>
      <w:r w:rsidR="00DD4EB5">
        <w:br/>
      </w:r>
      <w:r w:rsidR="003E1ED4">
        <w:t>t.</w:t>
      </w:r>
      <w:r w:rsidR="00841C8E">
        <w:t xml:space="preserve"> </w:t>
      </w:r>
      <w:r w:rsidR="003E1ED4">
        <w:t>ex. senaste nytt, stämmoprotokoll, regler kring parkering och info om elbilsladdning</w:t>
      </w:r>
      <w:r>
        <w:t xml:space="preserve">: </w:t>
      </w:r>
      <w:hyperlink r:id="rId7" w:history="1">
        <w:r w:rsidRPr="00565684">
          <w:t>http://malmabacke.se/</w:t>
        </w:r>
      </w:hyperlink>
    </w:p>
    <w:p w14:paraId="74C44164" w14:textId="701DEB7F" w:rsidR="003E1ED4" w:rsidRPr="003E1ED4" w:rsidRDefault="003E1ED4" w:rsidP="00C22DDB">
      <w:r w:rsidRPr="003E1ED4">
        <w:t>Det mesta a</w:t>
      </w:r>
      <w:r>
        <w:t>v informationen är öppe</w:t>
      </w:r>
      <w:r w:rsidR="00DD4EB5">
        <w:t>n</w:t>
      </w:r>
      <w:r>
        <w:t xml:space="preserve"> för alla, men varje förening har också en separat inloggning.</w:t>
      </w:r>
      <w:r w:rsidR="00DD4EB5">
        <w:br/>
      </w:r>
      <w:r w:rsidR="00841C8E" w:rsidRPr="00565684">
        <w:t>Inloggning</w:t>
      </w:r>
      <w:r w:rsidR="00565684" w:rsidRPr="00565684">
        <w:t xml:space="preserve"> för Malma Backes samfällighetsför</w:t>
      </w:r>
      <w:r w:rsidR="00565684">
        <w:t>ening</w:t>
      </w:r>
      <w:r w:rsidR="00841C8E" w:rsidRPr="00565684">
        <w:t xml:space="preserve">: </w:t>
      </w:r>
      <w:r w:rsidR="00DD4EB5">
        <w:br/>
      </w:r>
      <w:r w:rsidR="00DD4EB5" w:rsidRPr="00DD4EB5">
        <w:t>Användarnamn</w:t>
      </w:r>
      <w:r w:rsidR="00DD4EB5">
        <w:t xml:space="preserve">: </w:t>
      </w:r>
      <w:proofErr w:type="spellStart"/>
      <w:r w:rsidR="00841C8E" w:rsidRPr="00565684">
        <w:t>mbs</w:t>
      </w:r>
      <w:proofErr w:type="spellEnd"/>
      <w:r w:rsidR="00841C8E" w:rsidRPr="00565684">
        <w:t xml:space="preserve"> </w:t>
      </w:r>
      <w:r w:rsidR="00DD4EB5">
        <w:br/>
      </w:r>
      <w:r w:rsidR="00841C8E" w:rsidRPr="00565684">
        <w:t>Lösenord: tomat</w:t>
      </w:r>
      <w:r w:rsidR="00DD4EB5">
        <w:br/>
      </w:r>
      <w:r>
        <w:t xml:space="preserve">Telefonnummer </w:t>
      </w:r>
      <w:r w:rsidR="00841C8E">
        <w:t xml:space="preserve">till Malma Backes styrelse </w:t>
      </w:r>
      <w:r>
        <w:t xml:space="preserve">finns på anslagstavlorna bredvid soprummen </w:t>
      </w:r>
      <w:r w:rsidR="00DD4EB5">
        <w:t>4–7</w:t>
      </w:r>
      <w:r>
        <w:t>.</w:t>
      </w:r>
    </w:p>
    <w:p w14:paraId="77E41C78" w14:textId="6BB0E678" w:rsidR="00565684" w:rsidRDefault="0060187C" w:rsidP="00565684">
      <w:pPr>
        <w:pStyle w:val="Rubrik2"/>
      </w:pPr>
      <w:r>
        <w:t>Ekonomisk förv</w:t>
      </w:r>
      <w:bookmarkStart w:id="1" w:name="_Hlk159756237"/>
      <w:r>
        <w:t>alta</w:t>
      </w:r>
      <w:bookmarkEnd w:id="1"/>
      <w:r>
        <w:t>re</w:t>
      </w:r>
    </w:p>
    <w:p w14:paraId="3D84AB0B" w14:textId="18BAA050" w:rsidR="009B4186" w:rsidRDefault="005032B6" w:rsidP="005032B6">
      <w:r>
        <w:t xml:space="preserve">ABJ </w:t>
      </w:r>
      <w:proofErr w:type="spellStart"/>
      <w:r>
        <w:t>Boförvaltning</w:t>
      </w:r>
      <w:proofErr w:type="spellEnd"/>
      <w:r w:rsidR="00DD4EB5">
        <w:br/>
        <w:t>Kontaktuppgifter se: abjbo.se</w:t>
      </w:r>
      <w:r w:rsidR="002C235D">
        <w:t xml:space="preserve"> (BRF MB har </w:t>
      </w:r>
      <w:proofErr w:type="spellStart"/>
      <w:r w:rsidR="002C235D">
        <w:t>Fastum</w:t>
      </w:r>
      <w:proofErr w:type="spellEnd"/>
      <w:r w:rsidR="002C235D">
        <w:t xml:space="preserve"> och </w:t>
      </w:r>
      <w:proofErr w:type="spellStart"/>
      <w:r w:rsidR="002C235D">
        <w:t>Valsätra</w:t>
      </w:r>
      <w:proofErr w:type="spellEnd"/>
      <w:r w:rsidR="002C235D">
        <w:t xml:space="preserve"> GA:8 har SBC som ekonomiska förvaltare)</w:t>
      </w:r>
    </w:p>
    <w:p w14:paraId="4AA4EC30" w14:textId="77777777" w:rsidR="009B4186" w:rsidRDefault="009B4186">
      <w:r>
        <w:br w:type="page"/>
      </w:r>
    </w:p>
    <w:p w14:paraId="587DAF41" w14:textId="68B94713" w:rsidR="0060187C" w:rsidRDefault="0060187C" w:rsidP="00565684">
      <w:pPr>
        <w:pStyle w:val="Normalweb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6E88469" w14:textId="75ABE125" w:rsidR="0060187C" w:rsidRPr="0060187C" w:rsidRDefault="0060187C" w:rsidP="00565684">
      <w:pPr>
        <w:pStyle w:val="Normalwebb"/>
        <w:spacing w:before="0" w:beforeAutospacing="0" w:after="0" w:afterAutospacing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60187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Områdesförvaltare</w:t>
      </w:r>
    </w:p>
    <w:p w14:paraId="34E08486" w14:textId="77777777" w:rsidR="009B4186" w:rsidRDefault="0060187C" w:rsidP="009B4186">
      <w:pPr>
        <w:pStyle w:val="Normalwebb"/>
        <w:spacing w:before="0" w:beforeAutospacing="0" w:after="0" w:afterAutospacing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inorHAnsi" w:eastAsiaTheme="minorHAnsi" w:hAnsiTheme="minorHAnsi" w:cstheme="minorBidi"/>
          <w:sz w:val="22"/>
          <w:szCs w:val="22"/>
        </w:rPr>
        <w:t>HSB</w:t>
      </w:r>
      <w:r w:rsidR="00DD4EB5">
        <w:rPr>
          <w:rFonts w:asciiTheme="minorHAnsi" w:eastAsiaTheme="minorHAnsi" w:hAnsiTheme="minorHAnsi" w:cstheme="minorBidi"/>
          <w:sz w:val="22"/>
          <w:szCs w:val="22"/>
        </w:rPr>
        <w:br/>
        <w:t>Kontaktuppgifter se: hsb.se</w:t>
      </w:r>
    </w:p>
    <w:p w14:paraId="17F67EB8" w14:textId="77777777" w:rsidR="009B4186" w:rsidRDefault="009B4186" w:rsidP="009B4186">
      <w:pPr>
        <w:pStyle w:val="Normalwebb"/>
        <w:spacing w:before="0" w:beforeAutospacing="0" w:after="0" w:afterAutospacing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EDDFEB6" w14:textId="74A47E07" w:rsidR="005032B6" w:rsidRPr="00DD4EB5" w:rsidRDefault="005032B6" w:rsidP="009B4186">
      <w:pPr>
        <w:pStyle w:val="Normalwebb"/>
        <w:spacing w:before="0" w:beforeAutospacing="0" w:after="0" w:afterAutospacing="0"/>
      </w:pPr>
      <w:r w:rsidRPr="00DD4EB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Ägarbyte</w:t>
      </w:r>
      <w:r w:rsidR="00DD4EB5" w:rsidRPr="00DD4EB5">
        <w:t xml:space="preserve"> </w:t>
      </w:r>
      <w:r w:rsidR="00DD4EB5">
        <w:br/>
        <w:t xml:space="preserve">Ett ägarbyte måste godkännas av båda samfällighetsföreningarna; </w:t>
      </w:r>
      <w:r w:rsidR="00DD4EB5" w:rsidRPr="00DD4EB5">
        <w:t xml:space="preserve">MB samfällighetsförening och </w:t>
      </w:r>
      <w:proofErr w:type="spellStart"/>
      <w:r w:rsidR="00DD4EB5" w:rsidRPr="00DD4EB5">
        <w:t>Valsätra</w:t>
      </w:r>
      <w:proofErr w:type="spellEnd"/>
      <w:r w:rsidR="00DD4EB5" w:rsidRPr="00DD4EB5">
        <w:t xml:space="preserve"> GA:8 samfällighetsförening. </w:t>
      </w:r>
      <w:r w:rsidR="00DD4EB5">
        <w:t xml:space="preserve"> </w:t>
      </w:r>
      <w:r w:rsidR="00DD4EB5">
        <w:br/>
        <w:t>Gör enl</w:t>
      </w:r>
      <w:r w:rsidR="00A96522">
        <w:t>igt</w:t>
      </w:r>
      <w:r w:rsidR="00DD4EB5">
        <w:t xml:space="preserve"> följande:</w:t>
      </w:r>
    </w:p>
    <w:p w14:paraId="260AD73B" w14:textId="5FBA0D53" w:rsidR="00DD4EB5" w:rsidRDefault="00DD4EB5" w:rsidP="00DD4EB5">
      <w:pPr>
        <w:pStyle w:val="Liststycke"/>
        <w:numPr>
          <w:ilvl w:val="0"/>
          <w:numId w:val="3"/>
        </w:numPr>
      </w:pPr>
      <w:r>
        <w:t>Dra ut ägarbyte</w:t>
      </w:r>
      <w:r w:rsidR="002C235D">
        <w:t>s</w:t>
      </w:r>
      <w:r>
        <w:t>blankett som finns på hemsidan.</w:t>
      </w:r>
    </w:p>
    <w:p w14:paraId="58DDBE34" w14:textId="586C3F10" w:rsidR="00DD4EB5" w:rsidRDefault="00DD4EB5" w:rsidP="00DD4EB5">
      <w:pPr>
        <w:pStyle w:val="Liststycke"/>
        <w:numPr>
          <w:ilvl w:val="0"/>
          <w:numId w:val="3"/>
        </w:numPr>
      </w:pPr>
      <w:r>
        <w:t>Fyll i blanketten.</w:t>
      </w:r>
    </w:p>
    <w:p w14:paraId="6F2743F4" w14:textId="77777777" w:rsidR="00DD4EB5" w:rsidRDefault="005032B6" w:rsidP="00DD4EB5">
      <w:pPr>
        <w:pStyle w:val="Liststycke"/>
        <w:numPr>
          <w:ilvl w:val="0"/>
          <w:numId w:val="3"/>
        </w:numPr>
      </w:pPr>
      <w:r>
        <w:t>Lämna blanketten</w:t>
      </w:r>
      <w:r w:rsidR="00DD4EB5">
        <w:t xml:space="preserve"> </w:t>
      </w:r>
      <w:r>
        <w:t xml:space="preserve">i brevlådan </w:t>
      </w:r>
      <w:r w:rsidR="00DD4EB5">
        <w:t xml:space="preserve">som tillhör </w:t>
      </w:r>
      <w:proofErr w:type="spellStart"/>
      <w:r w:rsidR="00DD4EB5" w:rsidRPr="005032B6">
        <w:t>Valsätra</w:t>
      </w:r>
      <w:proofErr w:type="spellEnd"/>
      <w:r w:rsidR="00DD4EB5" w:rsidRPr="005032B6">
        <w:t xml:space="preserve"> GA:8 samfällighetsförening.</w:t>
      </w:r>
    </w:p>
    <w:p w14:paraId="4BA6BCEF" w14:textId="6E977CE8" w:rsidR="00776EC4" w:rsidRPr="005032B6" w:rsidRDefault="005032B6" w:rsidP="00DD4EB5">
      <w:pPr>
        <w:pStyle w:val="Liststycke"/>
        <w:numPr>
          <w:ilvl w:val="0"/>
          <w:numId w:val="3"/>
        </w:numPr>
      </w:pPr>
      <w:r>
        <w:t xml:space="preserve">Vid </w:t>
      </w:r>
      <w:r w:rsidRPr="005032B6">
        <w:t xml:space="preserve">godkännande så lämnas lappen vidare till </w:t>
      </w:r>
      <w:r w:rsidR="00DD4EB5">
        <w:t xml:space="preserve">MB samfällighetsförening och de </w:t>
      </w:r>
      <w:r w:rsidRPr="005032B6">
        <w:t>ekonomiska förvaltar</w:t>
      </w:r>
      <w:r w:rsidR="00DD4EB5">
        <w:t xml:space="preserve">na. </w:t>
      </w:r>
    </w:p>
    <w:p w14:paraId="217576CF" w14:textId="77777777" w:rsidR="005032B6" w:rsidRDefault="005032B6" w:rsidP="00565684">
      <w:pPr>
        <w:pStyle w:val="Normalweb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580D7EDD" w14:textId="46F5B496" w:rsidR="0060187C" w:rsidRPr="0060187C" w:rsidRDefault="0060187C" w:rsidP="00565684">
      <w:pPr>
        <w:pStyle w:val="Normalwebb"/>
        <w:spacing w:before="0" w:beforeAutospacing="0" w:after="0" w:afterAutospacing="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60187C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Facebook</w:t>
      </w:r>
    </w:p>
    <w:p w14:paraId="4CBF0E33" w14:textId="59C73862" w:rsidR="00565684" w:rsidRDefault="0060187C" w:rsidP="00DD4EB5">
      <w:pPr>
        <w:pStyle w:val="Normalweb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Det finns en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facebookgrupp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 för boende i hela Malma Backe, den heter: </w:t>
      </w:r>
      <w:r w:rsidR="00DD4EB5">
        <w:rPr>
          <w:rFonts w:asciiTheme="minorHAnsi" w:eastAsiaTheme="minorHAnsi" w:hAnsiTheme="minorHAnsi" w:cstheme="minorBidi"/>
          <w:sz w:val="22"/>
          <w:szCs w:val="22"/>
        </w:rPr>
        <w:br/>
      </w:r>
      <w:r>
        <w:rPr>
          <w:rFonts w:asciiTheme="minorHAnsi" w:eastAsiaTheme="minorHAnsi" w:hAnsiTheme="minorHAnsi" w:cstheme="minorBidi"/>
          <w:sz w:val="22"/>
          <w:szCs w:val="22"/>
        </w:rPr>
        <w:t>Malma Backe bostadsområde</w:t>
      </w:r>
      <w:r w:rsidR="00DD4EB5">
        <w:rPr>
          <w:rFonts w:asciiTheme="minorHAnsi" w:eastAsiaTheme="minorHAnsi" w:hAnsiTheme="minorHAnsi" w:cstheme="minorBidi"/>
          <w:sz w:val="22"/>
          <w:szCs w:val="22"/>
        </w:rPr>
        <w:t xml:space="preserve">. </w:t>
      </w:r>
    </w:p>
    <w:p w14:paraId="4ACAE0EA" w14:textId="77777777" w:rsidR="00DD4EB5" w:rsidRPr="00DD4EB5" w:rsidRDefault="00DD4EB5" w:rsidP="00DD4EB5">
      <w:pPr>
        <w:pStyle w:val="Normalweb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58141176" w14:textId="2605D069" w:rsidR="00565684" w:rsidRPr="00565684" w:rsidRDefault="00565684" w:rsidP="00565684">
      <w:pPr>
        <w:pStyle w:val="Rubrik2"/>
      </w:pPr>
      <w:r>
        <w:t>Bredband</w:t>
      </w:r>
    </w:p>
    <w:p w14:paraId="6EB62698" w14:textId="54D897E3" w:rsidR="00565684" w:rsidRPr="00565684" w:rsidRDefault="00565684">
      <w:r>
        <w:t xml:space="preserve">Bostäderna på MB har </w:t>
      </w:r>
      <w:r w:rsidRPr="00565684">
        <w:t>fiber installerat</w:t>
      </w:r>
      <w:r>
        <w:t>, kontakta Telia vid frågor kring det.</w:t>
      </w:r>
      <w:r w:rsidR="00DD4EB5">
        <w:t xml:space="preserve"> </w:t>
      </w:r>
    </w:p>
    <w:p w14:paraId="541A9FEB" w14:textId="471F7260" w:rsidR="001F2D5C" w:rsidRPr="00565684" w:rsidRDefault="001F2D5C" w:rsidP="00565684">
      <w:pPr>
        <w:pStyle w:val="Rubrik2"/>
      </w:pPr>
      <w:r w:rsidRPr="00565684">
        <w:t>Vattenavstängning</w:t>
      </w:r>
    </w:p>
    <w:p w14:paraId="2FF57A83" w14:textId="6AD7477D" w:rsidR="00D265E6" w:rsidRDefault="001F2D5C">
      <w:r w:rsidRPr="001F2D5C">
        <w:t>I radhusen är det en gemensam vattenavstängning för de radhus som sitter ihop med varandra, den finns oftast i mittenbostaden i varje radhuslänga – om du vill stänga av vattnet får du således prata med dina grannar först.</w:t>
      </w:r>
    </w:p>
    <w:p w14:paraId="7C2102A0" w14:textId="10DA6330" w:rsidR="00D265E6" w:rsidRPr="00DD4EB5" w:rsidRDefault="00D265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D265E6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oprum</w:t>
      </w:r>
      <w:r w:rsidR="00DD4EB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br/>
      </w:r>
      <w:r>
        <w:t>Sortera rätt!</w:t>
      </w:r>
      <w:r w:rsidR="005032B6">
        <w:t xml:space="preserve"> </w:t>
      </w:r>
      <w:r w:rsidR="00DD4EB5">
        <w:br/>
      </w:r>
      <w:r w:rsidR="00776EC4">
        <w:t xml:space="preserve">Det blir extra kostnader om </w:t>
      </w:r>
      <w:r w:rsidR="00DD4EB5">
        <w:t>ni sorterar fel!</w:t>
      </w:r>
    </w:p>
    <w:p w14:paraId="0D245065" w14:textId="3735642D" w:rsidR="00D265E6" w:rsidRPr="00DD4EB5" w:rsidRDefault="00D265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D265E6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Ordningsregler</w:t>
      </w:r>
      <w:r w:rsidR="00DD4EB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br/>
      </w:r>
      <w:r w:rsidR="00DD4EB5">
        <w:t>Visa hänsyn till era grannar, hjälp varandra vid behov</w:t>
      </w:r>
    </w:p>
    <w:p w14:paraId="1DD741CC" w14:textId="35C48A2D" w:rsidR="00D265E6" w:rsidRPr="00DD4EB5" w:rsidRDefault="00D265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D265E6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ontainer</w:t>
      </w:r>
      <w:r w:rsidR="00DD4EB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br/>
      </w:r>
      <w:r>
        <w:t>Kommer 3 ggr/år, i samband med trivseldagar plus efter jul.</w:t>
      </w:r>
    </w:p>
    <w:p w14:paraId="16D61FF5" w14:textId="7F54D598" w:rsidR="00D265E6" w:rsidRPr="00DD4EB5" w:rsidRDefault="00D265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D265E6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Djur</w:t>
      </w:r>
      <w:r w:rsidR="00DD4EB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br/>
      </w:r>
      <w:r>
        <w:t>Rastning av djur i området, plocka upp efter er, undvik att rasta hundar inne på Malma Backe. Hundar hålls kopplade inom området.</w:t>
      </w:r>
    </w:p>
    <w:sectPr w:rsidR="00D265E6" w:rsidRPr="00DD4E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64A"/>
    <w:multiLevelType w:val="hybridMultilevel"/>
    <w:tmpl w:val="2E16671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60686"/>
    <w:multiLevelType w:val="hybridMultilevel"/>
    <w:tmpl w:val="C6CE7D4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A2BEB"/>
    <w:multiLevelType w:val="hybridMultilevel"/>
    <w:tmpl w:val="17BAAE4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DK0MDKwNDc1NzBR0lEKTi0uzszPAykwqQUAZvtJvSwAAAA="/>
  </w:docVars>
  <w:rsids>
    <w:rsidRoot w:val="00C22DDB"/>
    <w:rsid w:val="00062E7C"/>
    <w:rsid w:val="000D4DBF"/>
    <w:rsid w:val="000F7507"/>
    <w:rsid w:val="00127699"/>
    <w:rsid w:val="001F2D5C"/>
    <w:rsid w:val="002C235D"/>
    <w:rsid w:val="003E1ED4"/>
    <w:rsid w:val="005032B6"/>
    <w:rsid w:val="00565684"/>
    <w:rsid w:val="0060187C"/>
    <w:rsid w:val="00776EC4"/>
    <w:rsid w:val="00841C8E"/>
    <w:rsid w:val="009B4186"/>
    <w:rsid w:val="009E7187"/>
    <w:rsid w:val="00A96522"/>
    <w:rsid w:val="00C22DDB"/>
    <w:rsid w:val="00D265E6"/>
    <w:rsid w:val="00DD4EB5"/>
    <w:rsid w:val="00EB00A0"/>
    <w:rsid w:val="00EB5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3C44C9"/>
  <w15:chartTrackingRefBased/>
  <w15:docId w15:val="{83342C97-0AD5-425D-A6CD-FA96A8C0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7C"/>
  </w:style>
  <w:style w:type="paragraph" w:styleId="Rubrik1">
    <w:name w:val="heading 1"/>
    <w:basedOn w:val="Normal"/>
    <w:next w:val="Normal"/>
    <w:link w:val="Rubrik1Char"/>
    <w:uiPriority w:val="9"/>
    <w:qFormat/>
    <w:rsid w:val="00C22D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22D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C22D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Hyperlnk">
    <w:name w:val="Hyperlink"/>
    <w:basedOn w:val="Standardstycketeckensnitt"/>
    <w:uiPriority w:val="99"/>
    <w:unhideWhenUsed/>
    <w:rsid w:val="00C22DDB"/>
    <w:rPr>
      <w:color w:val="0000FF"/>
      <w:u w:val="single"/>
    </w:rPr>
  </w:style>
  <w:style w:type="character" w:customStyle="1" w:styleId="Rubrik2Char">
    <w:name w:val="Rubrik 2 Char"/>
    <w:basedOn w:val="Standardstycketeckensnitt"/>
    <w:link w:val="Rubrik2"/>
    <w:uiPriority w:val="9"/>
    <w:rsid w:val="00C22D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C22DD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ubrik1Char">
    <w:name w:val="Rubrik 1 Char"/>
    <w:basedOn w:val="Standardstycketeckensnitt"/>
    <w:link w:val="Rubrik1"/>
    <w:uiPriority w:val="9"/>
    <w:rsid w:val="00C22D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lrutnt">
    <w:name w:val="Table Grid"/>
    <w:basedOn w:val="Normaltabell"/>
    <w:uiPriority w:val="59"/>
    <w:rsid w:val="003E1E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3E1ED4"/>
    <w:rPr>
      <w:color w:val="605E5C"/>
      <w:shd w:val="clear" w:color="auto" w:fill="E1DFDD"/>
    </w:rPr>
  </w:style>
  <w:style w:type="paragraph" w:styleId="Normalwebb">
    <w:name w:val="Normal (Web)"/>
    <w:basedOn w:val="Normal"/>
    <w:uiPriority w:val="99"/>
    <w:unhideWhenUsed/>
    <w:rsid w:val="005656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stycke">
    <w:name w:val="List Paragraph"/>
    <w:basedOn w:val="Normal"/>
    <w:uiPriority w:val="34"/>
    <w:qFormat/>
    <w:rsid w:val="005032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5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malmabacke.s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varterslokalen@malmabacke.s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D88C5-D811-460D-8207-78F8E589F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789</Characters>
  <Application>Microsoft Office Word</Application>
  <DocSecurity>0</DocSecurity>
  <Lines>77</Lines>
  <Paragraphs>3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oderlund8@gmail.com</dc:creator>
  <cp:keywords/>
  <dc:description/>
  <cp:lastModifiedBy>Johanna Söderlund</cp:lastModifiedBy>
  <cp:revision>2</cp:revision>
  <dcterms:created xsi:type="dcterms:W3CDTF">2024-04-17T12:41:00Z</dcterms:created>
  <dcterms:modified xsi:type="dcterms:W3CDTF">2024-04-1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3496075febede064b3907ec4167d10e46b00bd30ee645cccad75aeeb6f4489</vt:lpwstr>
  </property>
</Properties>
</file>